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49.png" ContentType="image/png"/>
  <Override PartName="/word/media/rId50.png" ContentType="image/png"/>
  <Override PartName="/word/media/rId4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FirstParagraph"/>
      </w:pPr>
      <w:r>
        <w:t xml:space="preserve">``{r mantel-l-v}</w:t>
      </w:r>
    </w:p>
    <w:p>
      <w:pPr>
        <w:pStyle w:val="BodyText"/>
      </w:pPr>
      <w:r>
        <w:t xml:space="preserve">mantel(l.com.dif.d ~ v.com.dif.d)</w:t>
      </w:r>
    </w:p>
    <w:p>
      <w:pPr>
        <w:pStyle w:val="SourceCode"/>
      </w:pPr>
      <w:r>
        <w:br/>
      </w:r>
      <w:r>
        <w:rPr>
          <w:rStyle w:val="VerbatimChar"/>
        </w:rPr>
        <w:t xml:space="preserve">## Both lichen and vegetation respond to moth susceptibility</w:t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set.seed(12345)</w:t>
      </w:r>
      <w:r>
        <w:br/>
      </w:r>
      <w:r>
        <w:rPr>
          <w:rStyle w:val="VerbatimChar"/>
        </w:rPr>
        <w:t xml:space="preserve">xtable::xtable(adonis2(com.ds ~ Moth, </w:t>
      </w:r>
      <w:r>
        <w:br/>
      </w:r>
      <w:r>
        <w:rPr>
          <w:rStyle w:val="VerbatimChar"/>
        </w:rPr>
        <w:t xml:space="preserve">                       strata = l.dat[, "Tree.pairs"], </w:t>
      </w:r>
      <w:r>
        <w:br/>
      </w:r>
      <w:r>
        <w:rPr>
          <w:rStyle w:val="VerbatimChar"/>
        </w:rPr>
        <w:t xml:space="preserve">                       data = l.dat, </w:t>
      </w:r>
      <w:r>
        <w:br/>
      </w:r>
      <w:r>
        <w:rPr>
          <w:rStyle w:val="VerbatimChar"/>
        </w:rPr>
        <w:t xml:space="preserve">                       perm = 9999)</w:t>
      </w:r>
      <w:r>
        <w:br/>
      </w:r>
      <w:r>
        <w:rPr>
          <w:rStyle w:val="VerbatimChar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4:31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4:31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2:21:29 2021</w:t>
      </w:r>
    </w:p>
    <w:p>
      <w:pPr>
        <w:pStyle w:val="Heading2"/>
      </w:pPr>
      <w:bookmarkStart w:id="43" w:name="Xa8240f4e0ff0b5db610303c7d266c1aec053068"/>
      <w:r>
        <w:t xml:space="preserve">Moth impacts tree traits and the local environment</w:t>
      </w:r>
      <w:bookmarkEnd w:id="43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2:21:29 2021</w:t>
      </w:r>
    </w:p>
    <w:p>
      <w:pPr>
        <w:pStyle w:val="Heading2"/>
      </w:pPr>
      <w:bookmarkStart w:id="44" w:name="X10123a7588f1c5af940276b7e68ec69f73bf427"/>
      <w:r>
        <w:t xml:space="preserve">Tree environment correlate with community</w:t>
      </w:r>
      <w:bookmarkEnd w:id="4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5" w:name="structural-equation-models"/>
      <w:r>
        <w:t xml:space="preserve">Structural Equation Models</w:t>
      </w:r>
      <w:bookmarkEnd w:id="45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2:21:29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2:21:29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2:21:29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2:21:29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6" w:name="sem-variable-r-squares"/>
      <w:r>
        <w:t xml:space="preserve">SEM Variable R-Squares</w:t>
      </w:r>
      <w:bookmarkEnd w:id="46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7" w:name="sem-variable-inter-correlations-plot"/>
      <w:r>
        <w:t xml:space="preserve">SEM variable inter-correlations plot</w:t>
      </w:r>
      <w:bookmarkEnd w:id="47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sem-skew-kurtosis-check"/>
      <w:r>
        <w:t xml:space="preserve">SEM Skew-Kurtosis Check</w:t>
      </w:r>
      <w:bookmarkEnd w:id="51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2" w:name="sem-modification-indices"/>
      <w:r>
        <w:t xml:space="preserve">SEM Modification Indices</w:t>
      </w:r>
      <w:bookmarkEnd w:id="52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2:21:3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2:21:35 2021</w:t>
      </w:r>
    </w:p>
    <w:p>
      <w:pPr>
        <w:pStyle w:val="Heading2"/>
      </w:pPr>
      <w:bookmarkStart w:id="53" w:name="sem-parameter-estimates"/>
      <w:r>
        <w:t xml:space="preserve">SEM Parameter Estimat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2:21:3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2:21:3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2:21:3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2:21:36 2021</w:t>
      </w:r>
    </w:p>
    <w:p>
      <w:pPr>
        <w:pStyle w:val="Heading2"/>
      </w:pPr>
      <w:bookmarkStart w:id="54" w:name="sem-model-fit-measures"/>
      <w:r>
        <w:t xml:space="preserve">SEM Model Fit Measures</w:t>
      </w:r>
      <w:bookmarkEnd w:id="54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2:21:36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2:21:36 2021</w:t>
      </w:r>
    </w:p>
    <w:p>
      <w:pPr>
        <w:pStyle w:val="Heading2"/>
      </w:pPr>
      <w:bookmarkStart w:id="55" w:name="ordination-plots"/>
      <w:r>
        <w:t xml:space="preserve">Ordination Plots</w:t>
      </w:r>
      <w:bookmarkEnd w:id="55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sem-plots"/>
      <w:r>
        <w:t xml:space="preserve">SEM Plots</w:t>
      </w:r>
      <w:bookmarkEnd w:id="58"/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sem-methods"/>
      <w:r>
        <w:t xml:space="preserve">SEM Methods</w:t>
      </w:r>
      <w:bookmarkEnd w:id="61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via 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, using 100 random initial</w:t>
      </w:r>
      <w:r>
        <w:t xml:space="preserve"> </w:t>
      </w:r>
      <w:r>
        <w:t xml:space="preserve">configurations with a maximum of 1000 iterations and a change in</w:t>
      </w:r>
      <w:r>
        <w:t xml:space="preserve"> </w:t>
      </w:r>
      <w:r>
        <w:t xml:space="preserve">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 for one to</w:t>
      </w:r>
      <w:r>
        <w:t xml:space="preserve"> </w:t>
      </w:r>
      <w:r>
        <w:t xml:space="preserve">four dimension configurations, and the configuration with the lowest</w:t>
      </w:r>
      <w:r>
        <w:t xml:space="preserve"> </w:t>
      </w:r>
      <w:r>
        <w:t xml:space="preserve">dimensionality and an unexplained variation less than 10% was</w:t>
      </w:r>
      <w:r>
        <w:t xml:space="preserve"> </w:t>
      </w:r>
      <w:r>
        <w:t xml:space="preserve">selected. Ordinated scores were then rotated for maximum correlation</w:t>
      </w:r>
      <w:r>
        <w:t xml:space="preserve"> </w:t>
      </w:r>
      <w:r>
        <w:t xml:space="preserve">with the tree trait variables using a procrustes rotation (Oksanen et</w:t>
      </w:r>
      <w:r>
        <w:t xml:space="preserve"> </w:t>
      </w:r>
      <w:r>
        <w:t xml:space="preserve">al. 2019).</w:t>
      </w:r>
    </w:p>
    <w:p>
      <w:pPr>
        <w:pStyle w:val="BodyText"/>
      </w:pPr>
      <w:r>
        <w:t xml:space="preserve">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. We</w:t>
      </w:r>
      <w:r>
        <w:t xml:space="preserve"> </w:t>
      </w:r>
      <w:r>
        <w:t xml:space="preserve">used the differences beteween moth susceptible and resistant trees for</w:t>
      </w:r>
      <w:r>
        <w:t xml:space="preserve"> </w:t>
      </w:r>
      <w:r>
        <w:t xml:space="preserve">all variables in structural model using linear regressions with only</w:t>
      </w:r>
      <w:r>
        <w:t xml:space="preserve"> </w:t>
      </w:r>
      <w:r>
        <w:t xml:space="preserve">the measured variables. Models were fit to the standardized variables</w:t>
      </w:r>
      <w:r>
        <w:t xml:space="preserve"> </w:t>
      </w:r>
      <w:r>
        <w:t xml:space="preserve">using a 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package in R (Rosseel 2012).</w:t>
      </w:r>
    </w:p>
    <w:p>
      <w:pPr>
        <w:pStyle w:val="BodyText"/>
      </w:pPr>
      <w:r>
        <w:t xml:space="preserve">Jari Oksanen,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  <w:r>
        <w:t xml:space="preserve"> </w:t>
      </w:r>
      <w:hyperlink r:id="rId62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p>
      <w:pPr>
        <w:pStyle w:val="BodyText"/>
      </w:pPr>
      <w:r>
        <w:t xml:space="preserve">Yves Rosseel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3" w:name="X35e8527fac94b4a1e92c1bd947160dd3bb7598c"/>
      <w:r>
        <w:t xml:space="preserve">Causal Pathway of Moth Susceptibility Effects on Communities</w:t>
      </w:r>
      <w:bookmarkEnd w:id="63"/>
    </w:p>
    <w:p>
      <w:pPr>
        <w:pStyle w:val="Compact"/>
        <w:numPr>
          <w:numId w:val="1007"/>
          <w:ilvl w:val="0"/>
        </w:numPr>
      </w:pPr>
      <w:r>
        <w:t xml:space="preserve">Moth susceptiblity indirectly influences plants and lichen</w:t>
      </w:r>
    </w:p>
    <w:p>
      <w:pPr>
        <w:pStyle w:val="Compact"/>
        <w:numPr>
          <w:numId w:val="1008"/>
          <w:ilvl w:val="1"/>
        </w:numPr>
      </w:pPr>
      <w:r>
        <w:t xml:space="preserve">Crown effect of moth increases litter effects but does not</w:t>
      </w:r>
      <w:r>
        <w:t xml:space="preserve"> </w:t>
      </w:r>
      <w:r>
        <w:t xml:space="preserve">affect light differences</w:t>
      </w:r>
    </w:p>
    <w:p>
      <w:pPr>
        <w:pStyle w:val="Compact"/>
        <w:numPr>
          <w:numId w:val="1008"/>
          <w:ilvl w:val="1"/>
        </w:numPr>
      </w:pPr>
      <w:r>
        <w:t xml:space="preserve">Differences in litter between moth susceptible and resistant</w:t>
      </w:r>
      <w:r>
        <w:t xml:space="preserve"> </w:t>
      </w:r>
      <w:r>
        <w:t xml:space="preserve">trees decreases the differences of both large and small rocks</w:t>
      </w:r>
    </w:p>
    <w:p>
      <w:pPr>
        <w:pStyle w:val="Compact"/>
        <w:numPr>
          <w:numId w:val="1008"/>
          <w:ilvl w:val="1"/>
        </w:numPr>
      </w:pPr>
      <w:r>
        <w:t xml:space="preserve">Differnces in large rocks increases lichen community differences</w:t>
      </w:r>
      <w:r>
        <w:t xml:space="preserve"> </w:t>
      </w:r>
      <w:r>
        <w:t xml:space="preserve">(abundance, richness, diversity, composition) and the difference</w:t>
      </w:r>
      <w:r>
        <w:t xml:space="preserve"> </w:t>
      </w:r>
      <w:r>
        <w:t xml:space="preserve">in small rocks decreases the plant community differences</w:t>
      </w:r>
      <w:r>
        <w:t xml:space="preserve"> </w:t>
      </w:r>
      <w:r>
        <w:t xml:space="preserve">(abundance richness, diversity and composition) between</w:t>
      </w:r>
      <w:r>
        <w:t xml:space="preserve"> </w:t>
      </w:r>
      <w:r>
        <w:t xml:space="preserve">susceptible and resistant trees</w:t>
      </w:r>
    </w:p>
    <w:p>
      <w:pPr>
        <w:pStyle w:val="Compact"/>
        <w:numPr>
          <w:numId w:val="1007"/>
          <w:ilvl w:val="0"/>
        </w:numPr>
      </w:pPr>
      <w:r>
        <w:t xml:space="preserve">Both SEMs fit the data lichen 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nor the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models showing significant differences from their observed</w:t>
      </w:r>
      <w:r>
        <w:t xml:space="preserve"> </w:t>
      </w:r>
      <w:r>
        <w:t xml:space="preserve">covariance matrices based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s.</w:t>
      </w:r>
    </w:p>
    <w:p>
      <w:pPr>
        <w:pStyle w:val="Compact"/>
        <w:numPr>
          <w:numId w:val="1007"/>
          <w:ilvl w:val="0"/>
        </w:numPr>
      </w:pPr>
      <w:r>
        <w:t xml:space="preserve">Ultimately, moth induced changes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</w:t>
      </w:r>
    </w:p>
    <w:p>
      <w:pPr>
        <w:pStyle w:val="Compact"/>
        <w:numPr>
          <w:numId w:val="1007"/>
          <w:ilvl w:val="0"/>
        </w:numPr>
      </w:pPr>
      <w:r>
        <w:t xml:space="preserve">See SEM path diagrams</w:t>
      </w:r>
    </w:p>
    <w:p>
      <w:pPr>
        <w:pStyle w:val="Compact"/>
        <w:numPr>
          <w:numId w:val="1007"/>
          <w:ilvl w:val="0"/>
        </w:numPr>
      </w:pPr>
      <w:r>
        <w:t xml:space="preserve">The effects can be interpreted as so:</w:t>
      </w:r>
    </w:p>
    <w:p>
      <w:pPr>
        <w:pStyle w:val="Compact"/>
        <w:numPr>
          <w:numId w:val="1009"/>
          <w:ilvl w:val="1"/>
        </w:numPr>
      </w:pPr>
      <w:r>
        <w:t xml:space="preserve">As crown differences increase, litter differences in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large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small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arge rock differences increase, lichen differences increase</w:t>
      </w:r>
    </w:p>
    <w:p>
      <w:pPr>
        <w:pStyle w:val="Compact"/>
        <w:numPr>
          <w:numId w:val="1009"/>
          <w:ilvl w:val="1"/>
        </w:numPr>
      </w:pPr>
      <w:r>
        <w:t xml:space="preserve">As small rock differences increase, plant differences decreas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liche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pla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1.06, -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[-0.2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2, 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[-0.05,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52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[-0.04,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5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[-0.26,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5, 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[-0.18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[-0.38,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3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3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2,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2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[0.03,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09,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9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1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6, 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[-0.39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[-0.12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[-0.23,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2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[-0.15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95, -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[-0.31,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[-0.13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3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-0.76, -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7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0.12, 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9,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[-0.29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[-0.69, 0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4,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[-0.04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0, 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85, -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0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5,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2, 1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1, 1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8, 1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[-0.04,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6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[-0.34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[-0.32, 0.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[-0.41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[-0.10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3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hyperlink" Id="rId62" Target="https://CRAN.R-project.org/package=veg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s://CRAN.R-project.org/package=veg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4-27T16:21:42Z</dcterms:created>
  <dcterms:modified xsi:type="dcterms:W3CDTF">2021-04-27T16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